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0DC70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1. Farmacinė kompozicija tabletės formos, apimanti:</w:t>
      </w:r>
    </w:p>
    <w:p w14:paraId="04357BE0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 xml:space="preserve">i) šerdies kompoziciją, apimančią A junginį: </w:t>
      </w:r>
    </w:p>
    <w:p w14:paraId="12DDE2EC" w14:textId="2D542AD0" w:rsidR="00903A5C" w:rsidRPr="00903A5C" w:rsidRDefault="00903A5C" w:rsidP="00903A5C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noProof/>
          <w:sz w:val="20"/>
          <w:lang w:val="lt-LT"/>
        </w:rPr>
        <w:pict w14:anchorId="7265EB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9" type="#_x0000_t75" style="width:199.85pt;height:141.5pt;visibility:visible;mso-wrap-style:square">
            <v:imagedata r:id="rId6" o:title=""/>
          </v:shape>
        </w:pict>
      </w:r>
    </w:p>
    <w:p w14:paraId="65572118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arba farmaciniu požiūriu priimtiną jo druską, kurio (-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o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) kiekis sudaro nuo 5 % iki 25 % visos šerdies kompozicijos masės; užpildą;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dezintegruojančią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medžiagą; ir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lubrikantą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, kur užpildas apima laktozės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monohidratą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>, kurio kiekis sudaro nuo 50 % iki 65 % visos šerdies kompozicijos masės; ir</w:t>
      </w:r>
    </w:p>
    <w:p w14:paraId="5A9D79BF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ii) dangos preparatą.</w:t>
      </w:r>
    </w:p>
    <w:p w14:paraId="66548108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52E6F848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2. Farmacinė kompozicija pagal 1 punktą, kur junginio A arba farmaciniu požiūriu priimtinos jo druskos kiekis yra:</w:t>
      </w:r>
    </w:p>
    <w:p w14:paraId="01CFBCF9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) nuo 5 % iki 15 % bendros šerdies kompozicijos masės;</w:t>
      </w:r>
    </w:p>
    <w:p w14:paraId="199155A1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) nuo 10 % iki 15 % visos šerdies kompozicijos masės; arba</w:t>
      </w:r>
    </w:p>
    <w:p w14:paraId="778ECBAB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i) apie 10 % visos šerdies kompozicijos masės; kur terminas „apie“ reiškia masės procentinę dalį, kuri yra 30 % ribose nuo nurodytos masės procentinės dalies.</w:t>
      </w:r>
    </w:p>
    <w:p w14:paraId="3C284938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708DCAF9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3. Farmacinė kompozicija pagal 1 arba 2 punktą, kur šerdies kompozicija papildomai apima celiuliozę kaip užpildą.</w:t>
      </w:r>
    </w:p>
    <w:p w14:paraId="0AB0A64D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5E8848E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4. Farmacinė kompozicija pagal 3 punktą, kur celiuliozės kiekis sudaro nuo 10 % iki 50 % visos šerdies kompozicijos masės.</w:t>
      </w:r>
    </w:p>
    <w:p w14:paraId="34321859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00DCE33B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 xml:space="preserve">5. Farmacinė kompozicija pagal bet kurį iš 1 - 4 punktų, kur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dezintegruojanti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medžiaga yra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kroskarmeliozė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>.</w:t>
      </w:r>
    </w:p>
    <w:p w14:paraId="3505FA31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15C06A3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 xml:space="preserve">6. Farmacinė kompozicija pagal 5 punktą, kur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kroskarmeliozė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kiekis sudaro nuo 2 % iki 8 % visos šerdies kompozicijos masės.</w:t>
      </w:r>
    </w:p>
    <w:p w14:paraId="02778295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DD94461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 xml:space="preserve">7. Farmacinė kompozicija pagal bet kurį iš 1 - 6 punktų, kur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lubrikanta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yra magnio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stearata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>.</w:t>
      </w:r>
    </w:p>
    <w:p w14:paraId="53210432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4AAE388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 xml:space="preserve">8. Farmacinė kompozicija pagal 7 punktą, kur magnio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stearata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sudaro nuo 0,25 % iki 5 % visos šerdies kompozicijos.</w:t>
      </w:r>
    </w:p>
    <w:p w14:paraId="1AE7AB6E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4A85854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9. Farmacinė kompozicija pagal bet kurį iš 1 - 8 punktų, kur dangos farmacinė forma yra nefunkcinė plėvelės danga.</w:t>
      </w:r>
    </w:p>
    <w:p w14:paraId="09515F4B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11C16C62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lastRenderedPageBreak/>
        <w:t xml:space="preserve">10. Farmacinė kompozicija pagal bet kurį iš 1 - 9 punktų, kur dangos farmacinė forma apima vieną ar daugiau pagalbinių medžiagų, kur pagalbinė medžiaga yra dangos agentas, rišiklis,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lubrikantas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, stabilizatorius, plastifikatorius, </w:t>
      </w:r>
      <w:proofErr w:type="spellStart"/>
      <w:r w:rsidRPr="00903A5C">
        <w:rPr>
          <w:rFonts w:ascii="Helvetica" w:eastAsia="MS Mincho" w:hAnsi="Helvetica"/>
          <w:sz w:val="20"/>
          <w:lang w:val="lt-LT"/>
        </w:rPr>
        <w:t>adhezinė</w:t>
      </w:r>
      <w:proofErr w:type="spellEnd"/>
      <w:r w:rsidRPr="00903A5C">
        <w:rPr>
          <w:rFonts w:ascii="Helvetica" w:eastAsia="MS Mincho" w:hAnsi="Helvetica"/>
          <w:sz w:val="20"/>
          <w:lang w:val="lt-LT"/>
        </w:rPr>
        <w:t xml:space="preserve"> medžiaga, takumą užtikrinanti medžiaga, skiediklis arba jų derinys.</w:t>
      </w:r>
    </w:p>
    <w:p w14:paraId="44679E8E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563A74D7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11. Farmacinė kompozicija pagal 10 punktą, kur pagalbinė medžiaga yra</w:t>
      </w:r>
    </w:p>
    <w:p w14:paraId="1BA15258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) polivinilo alkoholis,</w:t>
      </w:r>
    </w:p>
    <w:p w14:paraId="16E0C593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) polietileno glikolis,</w:t>
      </w:r>
    </w:p>
    <w:p w14:paraId="48085671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i) talkas,</w:t>
      </w:r>
    </w:p>
    <w:p w14:paraId="02E9162E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v) vienas ar daugiau dažiklių,</w:t>
      </w:r>
    </w:p>
    <w:p w14:paraId="4304901E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arba jų derinys.</w:t>
      </w:r>
    </w:p>
    <w:p w14:paraId="2119AB97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70D87E6B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12. Farmacinė kompozicija pagal 11 punktą, kur</w:t>
      </w:r>
    </w:p>
    <w:p w14:paraId="3C76C269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) polivinilo alkoholio kiekis sudaro nuo 35 % iki 45 % visos dangos farmacinės formos masės, ir (arba)</w:t>
      </w:r>
    </w:p>
    <w:p w14:paraId="330D1395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) polietileno glikolis sudaro nuo 20 % iki 25 % visos dangos farmacinės formos masės, ir (arba)</w:t>
      </w:r>
    </w:p>
    <w:p w14:paraId="17B50204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ii) talkas sudaro nuo 10 % iki 15 % visos dangos farmacinės formos masės, ir (arba)</w:t>
      </w:r>
    </w:p>
    <w:p w14:paraId="161B007D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(iv) dažikliai sudaro nuo 25 % iki 30 % visos dangos farmacinės formos masės.</w:t>
      </w:r>
    </w:p>
    <w:p w14:paraId="24EE7542" w14:textId="77777777" w:rsidR="00903A5C" w:rsidRPr="00903A5C" w:rsidRDefault="00903A5C" w:rsidP="00903A5C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6B152124" w14:textId="77777777" w:rsidR="00903A5C" w:rsidRPr="00903A5C" w:rsidRDefault="00903A5C" w:rsidP="00903A5C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903A5C">
        <w:rPr>
          <w:rFonts w:ascii="Helvetica" w:eastAsia="MS Mincho" w:hAnsi="Helvetica"/>
          <w:sz w:val="20"/>
          <w:lang w:val="lt-LT"/>
        </w:rPr>
        <w:t>13. Farmacinė kompozicija pagal bet kurį iš 1 - 12 punktų, skirta naudoti kaip vaistas.</w:t>
      </w:r>
    </w:p>
    <w:sectPr w:rsidR="00903A5C" w:rsidRPr="00903A5C" w:rsidSect="00C80F17">
      <w:pgSz w:w="11906" w:h="16838"/>
      <w:pgMar w:top="1134" w:right="567" w:bottom="567" w:left="1701" w:header="567" w:footer="283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C2156" w14:textId="77777777" w:rsidR="008B290D" w:rsidRDefault="008B290D" w:rsidP="007B0A41">
      <w:pPr>
        <w:spacing w:after="0" w:line="240" w:lineRule="auto"/>
      </w:pPr>
      <w:r>
        <w:separator/>
      </w:r>
    </w:p>
  </w:endnote>
  <w:endnote w:type="continuationSeparator" w:id="0">
    <w:p w14:paraId="054DB5CB" w14:textId="77777777" w:rsidR="008B290D" w:rsidRDefault="008B290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9CF07" w14:textId="77777777" w:rsidR="008B290D" w:rsidRDefault="008B290D" w:rsidP="007B0A41">
      <w:pPr>
        <w:spacing w:after="0" w:line="240" w:lineRule="auto"/>
      </w:pPr>
      <w:r>
        <w:separator/>
      </w:r>
    </w:p>
  </w:footnote>
  <w:footnote w:type="continuationSeparator" w:id="0">
    <w:p w14:paraId="3B6E837B" w14:textId="77777777" w:rsidR="008B290D" w:rsidRDefault="008B290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F266E"/>
    <w:rsid w:val="00201BD9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636D8"/>
    <w:rsid w:val="003700E9"/>
    <w:rsid w:val="00370A78"/>
    <w:rsid w:val="00372A7E"/>
    <w:rsid w:val="0037691E"/>
    <w:rsid w:val="003A0D71"/>
    <w:rsid w:val="003A2C71"/>
    <w:rsid w:val="003A7D4E"/>
    <w:rsid w:val="003B1332"/>
    <w:rsid w:val="003B3FF4"/>
    <w:rsid w:val="003C041F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73E17"/>
    <w:rsid w:val="004922D2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1305E"/>
    <w:rsid w:val="005162F0"/>
    <w:rsid w:val="00526B8F"/>
    <w:rsid w:val="00530605"/>
    <w:rsid w:val="0053198F"/>
    <w:rsid w:val="005324BA"/>
    <w:rsid w:val="0053389E"/>
    <w:rsid w:val="00537BF5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600FCD"/>
    <w:rsid w:val="006031C5"/>
    <w:rsid w:val="006049CC"/>
    <w:rsid w:val="006070BD"/>
    <w:rsid w:val="00610108"/>
    <w:rsid w:val="00617E21"/>
    <w:rsid w:val="0063322A"/>
    <w:rsid w:val="006375BB"/>
    <w:rsid w:val="006739B7"/>
    <w:rsid w:val="006756CD"/>
    <w:rsid w:val="00675FB8"/>
    <w:rsid w:val="00683CBB"/>
    <w:rsid w:val="00683EAE"/>
    <w:rsid w:val="0069131F"/>
    <w:rsid w:val="006A369A"/>
    <w:rsid w:val="006A5176"/>
    <w:rsid w:val="006A7CC6"/>
    <w:rsid w:val="006B0219"/>
    <w:rsid w:val="006B1F43"/>
    <w:rsid w:val="006C2F85"/>
    <w:rsid w:val="006C3CD4"/>
    <w:rsid w:val="006C3F5D"/>
    <w:rsid w:val="006C5EA4"/>
    <w:rsid w:val="006C673E"/>
    <w:rsid w:val="006D08E0"/>
    <w:rsid w:val="006D15AB"/>
    <w:rsid w:val="006D6063"/>
    <w:rsid w:val="006D7016"/>
    <w:rsid w:val="006D7D10"/>
    <w:rsid w:val="006F1620"/>
    <w:rsid w:val="006F52F9"/>
    <w:rsid w:val="0072409B"/>
    <w:rsid w:val="00727CC1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69C6"/>
    <w:rsid w:val="007C0A0D"/>
    <w:rsid w:val="007C4E0E"/>
    <w:rsid w:val="007C60FE"/>
    <w:rsid w:val="007E226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290D"/>
    <w:rsid w:val="008B41AC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7FD8"/>
    <w:rsid w:val="0091598F"/>
    <w:rsid w:val="009172BC"/>
    <w:rsid w:val="00922F65"/>
    <w:rsid w:val="00932902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2E8A"/>
    <w:rsid w:val="00AE4C3F"/>
    <w:rsid w:val="00AE51EA"/>
    <w:rsid w:val="00AE7DF3"/>
    <w:rsid w:val="00AF10BE"/>
    <w:rsid w:val="00AF3096"/>
    <w:rsid w:val="00AF7E15"/>
    <w:rsid w:val="00B065EE"/>
    <w:rsid w:val="00B200E3"/>
    <w:rsid w:val="00B226B6"/>
    <w:rsid w:val="00B264AD"/>
    <w:rsid w:val="00B32101"/>
    <w:rsid w:val="00B33DE4"/>
    <w:rsid w:val="00B42D31"/>
    <w:rsid w:val="00B47D94"/>
    <w:rsid w:val="00B50D53"/>
    <w:rsid w:val="00B63380"/>
    <w:rsid w:val="00B6516C"/>
    <w:rsid w:val="00B70727"/>
    <w:rsid w:val="00B81287"/>
    <w:rsid w:val="00B83A1C"/>
    <w:rsid w:val="00B86C5A"/>
    <w:rsid w:val="00B91FBC"/>
    <w:rsid w:val="00B941E6"/>
    <w:rsid w:val="00B95DE1"/>
    <w:rsid w:val="00BA4D87"/>
    <w:rsid w:val="00BB041F"/>
    <w:rsid w:val="00BB74CC"/>
    <w:rsid w:val="00BC4201"/>
    <w:rsid w:val="00BD054A"/>
    <w:rsid w:val="00BD2789"/>
    <w:rsid w:val="00BD5417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D2006"/>
    <w:rsid w:val="00CE28B9"/>
    <w:rsid w:val="00CE42D1"/>
    <w:rsid w:val="00CF3C44"/>
    <w:rsid w:val="00CF70D6"/>
    <w:rsid w:val="00D000F1"/>
    <w:rsid w:val="00D03D15"/>
    <w:rsid w:val="00D10809"/>
    <w:rsid w:val="00D15412"/>
    <w:rsid w:val="00D16824"/>
    <w:rsid w:val="00D23A2A"/>
    <w:rsid w:val="00D30F69"/>
    <w:rsid w:val="00D54A23"/>
    <w:rsid w:val="00D55A30"/>
    <w:rsid w:val="00D56D60"/>
    <w:rsid w:val="00D6704A"/>
    <w:rsid w:val="00D67EB7"/>
    <w:rsid w:val="00D83DAA"/>
    <w:rsid w:val="00D92155"/>
    <w:rsid w:val="00D9312E"/>
    <w:rsid w:val="00DA4CB2"/>
    <w:rsid w:val="00DB18D7"/>
    <w:rsid w:val="00DB1C61"/>
    <w:rsid w:val="00DB375D"/>
    <w:rsid w:val="00DC2566"/>
    <w:rsid w:val="00DD1AA0"/>
    <w:rsid w:val="00DF2655"/>
    <w:rsid w:val="00E02538"/>
    <w:rsid w:val="00E1104B"/>
    <w:rsid w:val="00E14D21"/>
    <w:rsid w:val="00E1543E"/>
    <w:rsid w:val="00E1780E"/>
    <w:rsid w:val="00E2583B"/>
    <w:rsid w:val="00E27C4C"/>
    <w:rsid w:val="00E321B7"/>
    <w:rsid w:val="00E33FCB"/>
    <w:rsid w:val="00E36373"/>
    <w:rsid w:val="00E551C5"/>
    <w:rsid w:val="00E91AE0"/>
    <w:rsid w:val="00EA06E3"/>
    <w:rsid w:val="00EB1EE5"/>
    <w:rsid w:val="00EB6F08"/>
    <w:rsid w:val="00EC2BD7"/>
    <w:rsid w:val="00ED04B0"/>
    <w:rsid w:val="00F01CE8"/>
    <w:rsid w:val="00F05859"/>
    <w:rsid w:val="00F2101A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1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1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1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87</cp:revision>
  <dcterms:created xsi:type="dcterms:W3CDTF">2025-07-11T05:50:00Z</dcterms:created>
  <dcterms:modified xsi:type="dcterms:W3CDTF">2025-10-22T10:20:00Z</dcterms:modified>
</cp:coreProperties>
</file>